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  <w:pStyle w:val="Compact"/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 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чебной организации требуется спланировать сетевую инфраструктуру. Особенности организации с точки зрения планирования локальной сети:</w:t>
      </w:r>
      <w:r>
        <w:t xml:space="preserve"> </w:t>
      </w:r>
      <w:r>
        <w:t xml:space="preserve">- наша организация располагается в одном городе (в Москве), но</w:t>
      </w:r>
      <w:r>
        <w:t xml:space="preserve"> </w:t>
      </w:r>
      <w:r>
        <w:t xml:space="preserve">на двух территориях («Донская» и «Павловская»);</w:t>
      </w:r>
      <w:r>
        <w:t xml:space="preserve"> </w:t>
      </w:r>
      <w:r>
        <w:t xml:space="preserve">- группы пользователей организации:</w:t>
      </w:r>
      <w:r>
        <w:t xml:space="preserve"> </w:t>
      </w:r>
      <w:r>
        <w:t xml:space="preserve">- администрация (А);</w:t>
      </w:r>
      <w:r>
        <w:t xml:space="preserve"> </w:t>
      </w:r>
      <w:r>
        <w:t xml:space="preserve">- преподавательский состав кафедр (К);</w:t>
      </w:r>
      <w:r>
        <w:t xml:space="preserve"> </w:t>
      </w:r>
      <w:r>
        <w:t xml:space="preserve">- пользователи дисплейных классов общего пользования (ДК);</w:t>
      </w:r>
      <w:r>
        <w:t xml:space="preserve"> </w:t>
      </w:r>
      <w:r>
        <w:t xml:space="preserve">- другие пользователи (Д);</w:t>
      </w:r>
      <w:r>
        <w:t xml:space="preserve"> </w:t>
      </w:r>
      <w:r>
        <w:t xml:space="preserve">- предполагается, что на территории «Донская» будут располагаться:</w:t>
      </w:r>
      <w:r>
        <w:t xml:space="preserve"> </w:t>
      </w:r>
      <w:r>
        <w:t xml:space="preserve">- устройства управления сетью;</w:t>
      </w:r>
      <w:r>
        <w:t xml:space="preserve"> </w:t>
      </w:r>
      <w:r>
        <w:t xml:space="preserve">- серверная инфраструктура;</w:t>
      </w:r>
      <w:r>
        <w:t xml:space="preserve"> </w:t>
      </w:r>
      <w:r>
        <w:t xml:space="preserve">- оборудование всех групп пользователей;</w:t>
      </w:r>
      <w:r>
        <w:t xml:space="preserve"> </w:t>
      </w:r>
      <w:r>
        <w:t xml:space="preserve">- предполагается, что на территории «Павловская» будет располагаться</w:t>
      </w:r>
      <w:r>
        <w:t xml:space="preserve"> </w:t>
      </w:r>
      <w:r>
        <w:t xml:space="preserve">оборудование групп пользователей «ДК» и «Д».</w:t>
      </w:r>
    </w:p>
    <w:p>
      <w:pPr>
        <w:pStyle w:val="BodyText"/>
      </w:pPr>
      <w:r>
        <w:t xml:space="preserve">Сеть организации соответствует «иерархической модели сети», т.е. оборудование сетевой инфраструктуры при планировании должно быть распределено по трём уровням:</w:t>
      </w:r>
      <w:r>
        <w:t xml:space="preserve"> </w:t>
      </w:r>
      <w:r>
        <w:t xml:space="preserve">1) уровень ядра (Core Layer) — высокопроизводительные сетевые устройства (коммутаторы, маршрутизаторы), обеспечивающие скоростную передачу трафика между сегментами уровня распределения;</w:t>
      </w:r>
      <w:r>
        <w:t xml:space="preserve"> </w:t>
      </w:r>
      <w:r>
        <w:t xml:space="preserve">2) уровень распределения (Distribution Layer) — устройства (коммутаторы, маршрутизаторы), обеспечивающие применение политик безопасности и качества обслуживания (QoS), агрегацию и маршрутизацию трафика посредством VLAN, определение широковещательных доменов;</w:t>
      </w:r>
      <w:r>
        <w:t xml:space="preserve"> </w:t>
      </w:r>
      <w:r>
        <w:t xml:space="preserve">3) уровень доступа (Access Layer) — устройства для подключения серверов и оконечного оборудования пользователей к сети организации.</w:t>
      </w:r>
    </w:p>
    <w:p>
      <w:pPr>
        <w:pStyle w:val="BodyText"/>
      </w:pPr>
      <w:r>
        <w:t xml:space="preserve">Перейдем к планированию сети. Примерная схема планируемой сети с указанием типов и номеров портов подключения устройств, соответствующая физическому уровню модели OSI (L1), будет иметь вид, изображённый на рис. [??].</w:t>
      </w:r>
    </w:p>
    <w:p>
      <w:pPr>
        <w:pStyle w:val="CaptionedFigure"/>
      </w:pPr>
      <w:r>
        <w:drawing>
          <wp:inline>
            <wp:extent cx="4800600" cy="3099182"/>
            <wp:effectExtent b="0" l="0" r="0" t="0"/>
            <wp:docPr descr="Физические устройства сети с номерами портов (Layer 1)" title="fig:" id="23" name="Picture"/>
            <a:graphic>
              <a:graphicData uri="http://schemas.openxmlformats.org/drawingml/2006/picture">
                <pic:pic>
                  <pic:nvPicPr>
                    <pic:cNvPr descr="image/lab3net1_layer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зические устройства сети с номерами портов (Layer 1)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 Cisco 2811, на уровне распределения — коммутаторы Cisco 2960 с возможностью настройки VLAN, а на уровне доступа — коммутаторы Cisco 2950. Далее спланируем распределение VLAN. Выделим в отдельные подсети (VLAN) устройства управления сетью(для управления устройствами и для серверной фермы), а также различные группы пользователей, в нашей сети есть дисплейные классы, кафедры и администрация(см. [</w:t>
      </w:r>
      <w:hyperlink w:anchor="tbl:vlan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tbl:vlan"/>
    <w:bookmarkStart w:id="25" w:name="tbl:vlan"/>
    <w:p>
      <w:pPr>
        <w:pStyle w:val="TableCaption"/>
      </w:pPr>
      <w:r>
        <w:t xml:space="preserve">Table 1: Таблица VLAN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Таблица VLAN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bookmarkEnd w:id="0"/>
    <w:p>
      <w:pPr>
        <w:pStyle w:val="BodyText"/>
      </w:pPr>
      <w:r>
        <w:t xml:space="preserve">Примерная схема сети с указанием номеров VLAN, соответствующая канальному уровню модели OSI (L2), будет иметь вид, изображённый на рис. [??].</w:t>
      </w:r>
    </w:p>
    <w:p>
      <w:pPr>
        <w:pStyle w:val="CaptionedFigure"/>
      </w:pPr>
      <w:r>
        <w:drawing>
          <wp:inline>
            <wp:extent cx="4800600" cy="2949419"/>
            <wp:effectExtent b="0" l="0" r="0" t="0"/>
            <wp:docPr descr="Схема VLAN сети (Layer 2)" title="fig:" id="27" name="Picture"/>
            <a:graphic>
              <a:graphicData uri="http://schemas.openxmlformats.org/drawingml/2006/picture">
                <pic:pic>
                  <pic:nvPicPr>
                    <pic:cNvPr descr="image/lab3net1_layer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VLAN сети (Layer 2)</w:t>
      </w:r>
    </w:p>
    <w:p>
      <w:pPr>
        <w:pStyle w:val="BodyText"/>
      </w:pPr>
      <w:r>
        <w:t xml:space="preserve">Все коммутаторы соеденины через VLAN 2 для управления устройствами. Благодаря выделению виртуальных подсетей ДК и другие пользователи на обоих территория могут передавать друг другу данные с помощью широковещания на рассматриваемом канальном уровне. Маршрутизатор подключен ко всем виртуальным подсетям.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-</w:t>
      </w:r>
      <w:r>
        <w:t xml:space="preserve"> </w:t>
      </w:r>
      <w:r>
        <w:t xml:space="preserve">деленными VLAN. Примерная схема сети, соответствующая сетевому уровню</w:t>
      </w:r>
      <w:r>
        <w:t xml:space="preserve"> </w:t>
      </w:r>
      <w:r>
        <w:t xml:space="preserve">модели OSI (L3), будет иметь вид, изображённый на рис. [??]</w:t>
      </w:r>
    </w:p>
    <w:p>
      <w:pPr>
        <w:pStyle w:val="CaptionedFigure"/>
      </w:pPr>
      <w:r>
        <w:drawing>
          <wp:inline>
            <wp:extent cx="4800600" cy="3182691"/>
            <wp:effectExtent b="0" l="0" r="0" t="0"/>
            <wp:docPr descr="Схема маршрутизации сети (Layer 3). Сеть 10.128.0.0/16" title="fig:" id="30" name="Picture"/>
            <a:graphic>
              <a:graphicData uri="http://schemas.openxmlformats.org/drawingml/2006/picture">
                <pic:pic>
                  <pic:nvPicPr>
                    <pic:cNvPr descr="image/lab3net1_layer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. Сеть 10.128.0.0/16</w:t>
      </w:r>
    </w:p>
    <w:p>
      <w:pPr>
        <w:pStyle w:val="BodyText"/>
      </w:pPr>
      <w:r>
        <w:t xml:space="preserve">Более детальное распределение IP-адресов в сети представлено в табл. [</w:t>
      </w:r>
      <w:hyperlink w:anchor="tbl:ip1">
        <w:r>
          <w:rPr>
            <w:rStyle w:val="Hyperlink"/>
          </w:rPr>
          <w:t xml:space="preserve">2</w:t>
        </w:r>
      </w:hyperlink>
      <w:r>
        <w:t xml:space="preserve">]. При планировании IP-адресация (разбиении адресного пространства сети на подсети) следует учитывать потенциальное количество устройств подсети, а также возможность увеличения их числа. Поэтому для пользователей выделено больше адресов, чем сейчас требуется.</w:t>
      </w:r>
    </w:p>
    <w:bookmarkStart w:id="0" w:name="tbl:ip1"/>
    <w:bookmarkStart w:id="32" w:name="tbl:ip1"/>
    <w:p>
      <w:pPr>
        <w:pStyle w:val="TableCaption"/>
      </w:pPr>
      <w:r>
        <w:t xml:space="preserve">Table 2: Таблица IP. Сеть 10.128.0.0/16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Таблица IP. Сеть 10.128.0.0/16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</w:t>
            </w:r>
          </w:p>
        </w:tc>
      </w:tr>
    </w:tbl>
    <w:bookmarkEnd w:id="32"/>
    <w:bookmarkEnd w:id="0"/>
    <w:p>
      <w:pPr>
        <w:pStyle w:val="BodyText"/>
      </w:pPr>
      <w:r>
        <w:t xml:space="preserve">Регламент выделения ip-адресов дан в табл. [??].</w:t>
      </w:r>
    </w:p>
    <w:bookmarkStart w:id="0" w:name="tbl:iplan"/>
    <w:bookmarkStart w:id="33" w:name="tbl:iplan"/>
    <w:p>
      <w:pPr>
        <w:pStyle w:val="TableCaption"/>
      </w:pPr>
      <w:r>
        <w:t xml:space="preserve">Table 3: Регламент выделения ip-адресов (для сети класса C)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3: Регламент выделения ip-адресов (для сети класса C)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-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-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-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3"/>
    <w:bookmarkEnd w:id="0"/>
    <w:p>
      <w:pPr>
        <w:pStyle w:val="BodyText"/>
      </w:pPr>
      <w:r>
        <w:t xml:space="preserve">В табл. [</w:t>
      </w:r>
      <w:hyperlink w:anchor="tbl:fiz">
        <w:r>
          <w:rPr>
            <w:rStyle w:val="Hyperlink"/>
          </w:rPr>
          <w:t xml:space="preserve">4</w:t>
        </w:r>
      </w:hyperlink>
      <w:r>
        <w:t xml:space="preserve">] приведён план подключения оборудования сети по портам.</w:t>
      </w:r>
    </w:p>
    <w:bookmarkStart w:id="0" w:name="tbl:fiz"/>
    <w:bookmarkStart w:id="34" w:name="tbl:fiz"/>
    <w:p>
      <w:pPr>
        <w:pStyle w:val="TableCaption"/>
      </w:pPr>
      <w:r>
        <w:t xml:space="preserve">Table 4: Таблица портов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4: Таблица портов "/>
      </w:tblPr>
      <w:tblGrid>
        <w:gridCol w:w="1618"/>
        <w:gridCol w:w="1107"/>
        <w:gridCol w:w="1873"/>
        <w:gridCol w:w="1107"/>
        <w:gridCol w:w="22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0"/>
    <w:p>
      <w:pPr>
        <w:pStyle w:val="BodyText"/>
      </w:pPr>
      <w:r>
        <w:t xml:space="preserve">Теперь нам нужно реализовать сети с ip-адресами из других диапазонов частных адресов, а именно из 172.16.0.0/12 и 192.168.0.0/16. Это изменение затрагивает только третий слой, поэтому схемы для подключения физического оборудования и распределения VLAN, а также соответствующие данные в таблицах останутся неизменными. Так как количество устройств в сети остается неизменным, то для двух новых сетей регамент распределения ip-адресов тоже не изменится. В табл. [</w:t>
      </w:r>
      <w:hyperlink w:anchor="tbl:ip2">
        <w:r>
          <w:rPr>
            <w:rStyle w:val="Hyperlink"/>
          </w:rPr>
          <w:t xml:space="preserve">5</w:t>
        </w:r>
      </w:hyperlink>
      <w:r>
        <w:t xml:space="preserve">] и табл. [</w:t>
      </w:r>
      <w:hyperlink w:anchor="tbl:ip3">
        <w:r>
          <w:rPr>
            <w:rStyle w:val="Hyperlink"/>
          </w:rPr>
          <w:t xml:space="preserve">6</w:t>
        </w:r>
      </w:hyperlink>
      <w:r>
        <w:t xml:space="preserve">] представлены схемы маршрутизации для двух сетей, были изменены только первые два байта, потому что в этих сетях мы можем выделить подсеть с маской 255.255.255.0, как и в случае сети 10.128.0.0/16. А на рисунках [??] и [??] представлены соответсвующие схемы маршрутизации.</w:t>
      </w:r>
    </w:p>
    <w:p>
      <w:pPr>
        <w:pStyle w:val="CaptionedFigure"/>
      </w:pPr>
      <w:r>
        <w:drawing>
          <wp:inline>
            <wp:extent cx="4800600" cy="3182691"/>
            <wp:effectExtent b="0" l="0" r="0" t="0"/>
            <wp:docPr descr="Схема маршрутизации сети (Layer 3). Сеть 172.16.0.0/12" title="fig:" id="36" name="Picture"/>
            <a:graphic>
              <a:graphicData uri="http://schemas.openxmlformats.org/drawingml/2006/picture">
                <pic:pic>
                  <pic:nvPicPr>
                    <pic:cNvPr descr="image/lab3net2_layer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. Сеть 172.16.0.0/12</w:t>
      </w:r>
    </w:p>
    <w:p>
      <w:pPr>
        <w:pStyle w:val="CaptionedFigure"/>
      </w:pPr>
      <w:r>
        <w:drawing>
          <wp:inline>
            <wp:extent cx="4800600" cy="3182691"/>
            <wp:effectExtent b="0" l="0" r="0" t="0"/>
            <wp:docPr descr="Схема маршрутизации сети (Layer 3). Сеть 192.168.0.0/16" title="fig:" id="39" name="Picture"/>
            <a:graphic>
              <a:graphicData uri="http://schemas.openxmlformats.org/drawingml/2006/picture">
                <pic:pic>
                  <pic:nvPicPr>
                    <pic:cNvPr descr="image/lab3net3_layer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аршрутизации сети (Layer 3). Сеть 192.168.0.0/16</w:t>
      </w:r>
    </w:p>
    <w:bookmarkStart w:id="0" w:name="tbl:ip2"/>
    <w:bookmarkStart w:id="41" w:name="tbl:ip2"/>
    <w:p>
      <w:pPr>
        <w:pStyle w:val="TableCaption"/>
      </w:pPr>
      <w:r>
        <w:t xml:space="preserve">Table 5: Таблица IP. Сеть 172.16.0.0/12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5: Таблица IP. Сеть 172.16.0.0/12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0"/>
    <w:bookmarkStart w:id="0" w:name="tbl:ip3"/>
    <w:bookmarkStart w:id="42" w:name="tbl:ip3"/>
    <w:p>
      <w:pPr>
        <w:pStyle w:val="TableCaption"/>
      </w:pPr>
      <w:r>
        <w:t xml:space="preserve">Table 6: Таблица IP. Сеть 192.168.0.0/16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6: Таблица IP. Сеть 192.168.0.0/16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знакомились с принципами планирования локальной сети организаци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Демидова Екатерина Алексеевна</dc:creator>
  <dc:language>ru-RU</dc:language>
  <cp:keywords/>
  <dcterms:created xsi:type="dcterms:W3CDTF">2024-03-01T10:43:59Z</dcterms:created>
  <dcterms:modified xsi:type="dcterms:W3CDTF">2024-03-01T10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ланирование локальной сети организац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